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301652" w14:textId="3A274868" w:rsidR="00F87984" w:rsidRPr="00745255" w:rsidRDefault="00F87984" w:rsidP="00745255">
      <w:pPr>
        <w:pStyle w:val="1"/>
        <w:jc w:val="center"/>
      </w:pPr>
      <w:r>
        <w:t xml:space="preserve">Programming Fundamentals and Unit Testing </w:t>
      </w:r>
      <w:r w:rsidR="00745255">
        <w:br/>
      </w:r>
      <w:r w:rsidR="0037677F">
        <w:t>Re</w:t>
      </w:r>
      <w:r w:rsidR="00B7245F">
        <w:t>gular</w:t>
      </w:r>
      <w:r>
        <w:t xml:space="preserve"> Exam – </w:t>
      </w:r>
      <w:r w:rsidR="005656A8">
        <w:t>7</w:t>
      </w:r>
      <w:r>
        <w:t xml:space="preserve"> </w:t>
      </w:r>
      <w:r w:rsidR="005656A8">
        <w:t>July</w:t>
      </w:r>
      <w:r>
        <w:t xml:space="preserve"> 202</w:t>
      </w:r>
      <w:r w:rsidR="008F5712">
        <w:t>4</w:t>
      </w:r>
    </w:p>
    <w:p w14:paraId="6856697F" w14:textId="38FAB6E0" w:rsidR="00B57D56" w:rsidRPr="00F87984" w:rsidRDefault="00F87984" w:rsidP="00F87984">
      <w:pPr>
        <w:ind w:right="-275"/>
        <w:jc w:val="center"/>
        <w:rPr>
          <w:lang w:val="bg-BG"/>
        </w:rPr>
      </w:pPr>
      <w:r>
        <w:t>Submit your zip file here:</w:t>
      </w:r>
      <w:r w:rsidR="000364EF">
        <w:t xml:space="preserve"> </w:t>
      </w:r>
      <w:hyperlink r:id="rId7" w:anchor="3" w:history="1">
        <w:r w:rsidR="00D611EB" w:rsidRPr="00D611EB">
          <w:rPr>
            <w:rStyle w:val="a7"/>
          </w:rPr>
          <w:t>link</w:t>
        </w:r>
      </w:hyperlink>
    </w:p>
    <w:p w14:paraId="547C54DC" w14:textId="1FD3BA4E" w:rsidR="0037677F" w:rsidRDefault="00F87984" w:rsidP="0037677F">
      <w:pPr>
        <w:pStyle w:val="1"/>
      </w:pPr>
      <w:r>
        <w:t>4.</w:t>
      </w:r>
      <w:r w:rsidR="0015215C">
        <w:t xml:space="preserve"> </w:t>
      </w:r>
      <w:r w:rsidR="0037677F">
        <w:t xml:space="preserve">Unit Test List: </w:t>
      </w:r>
      <w:r w:rsidR="005656A8" w:rsidRPr="005656A8">
        <w:t>Vowels</w:t>
      </w:r>
      <w:r w:rsidR="005656A8">
        <w:t xml:space="preserve"> Counter</w:t>
      </w:r>
    </w:p>
    <w:p w14:paraId="37C68EF7" w14:textId="78779FD1" w:rsidR="005656A8" w:rsidRDefault="005656A8" w:rsidP="0037677F">
      <w:r w:rsidRPr="005656A8">
        <w:t xml:space="preserve">Test a given method which takes in a </w:t>
      </w:r>
      <w:r w:rsidRPr="005656A8">
        <w:rPr>
          <w:b/>
          <w:bCs/>
        </w:rPr>
        <w:t>list of strings and returns the total number of vowels</w:t>
      </w:r>
      <w:r w:rsidRPr="005656A8">
        <w:t xml:space="preserve"> found in </w:t>
      </w:r>
      <w:r>
        <w:t>the list</w:t>
      </w:r>
      <w:r w:rsidRPr="005656A8">
        <w:t xml:space="preserve">. The program considers </w:t>
      </w:r>
      <w:r w:rsidRPr="005656A8">
        <w:rPr>
          <w:b/>
          <w:bCs/>
        </w:rPr>
        <w:t>vowels to be 'a', 'e', '</w:t>
      </w:r>
      <w:proofErr w:type="spellStart"/>
      <w:r w:rsidRPr="005656A8">
        <w:rPr>
          <w:b/>
          <w:bCs/>
        </w:rPr>
        <w:t>i</w:t>
      </w:r>
      <w:proofErr w:type="spellEnd"/>
      <w:r w:rsidRPr="005656A8">
        <w:rPr>
          <w:b/>
          <w:bCs/>
        </w:rPr>
        <w:t>', 'o', 'u' (both uppercase and lowercase)</w:t>
      </w:r>
      <w:r w:rsidRPr="005656A8">
        <w:t>.</w:t>
      </w:r>
    </w:p>
    <w:p w14:paraId="719702AF" w14:textId="46CA425D" w:rsidR="0037677F" w:rsidRDefault="0037677F" w:rsidP="0037677F">
      <w:r>
        <w:t xml:space="preserve">The method is found in the </w:t>
      </w:r>
      <w:r w:rsidR="005656A8" w:rsidRPr="005656A8">
        <w:rPr>
          <w:rStyle w:val="CodeChar"/>
        </w:rPr>
        <w:t>Vowel</w:t>
      </w:r>
      <w:r w:rsidR="005B42CC">
        <w:rPr>
          <w:rStyle w:val="CodeChar"/>
        </w:rPr>
        <w:t>s</w:t>
      </w:r>
      <w:r w:rsidR="005656A8" w:rsidRPr="005656A8">
        <w:rPr>
          <w:rStyle w:val="CodeChar"/>
        </w:rPr>
        <w:t>Counter</w:t>
      </w:r>
      <w:r w:rsidRPr="00DD25F7">
        <w:rPr>
          <w:rStyle w:val="CodeChar"/>
        </w:rPr>
        <w:t>.cs</w:t>
      </w:r>
      <w:r>
        <w:t xml:space="preserve"> file:</w:t>
      </w:r>
    </w:p>
    <w:p w14:paraId="494EE1A5" w14:textId="29FAE6D7" w:rsidR="0037677F" w:rsidRDefault="00E40E04" w:rsidP="0037677F">
      <w:r w:rsidRPr="00E40E04">
        <w:rPr>
          <w:noProof/>
        </w:rPr>
        <w:drawing>
          <wp:inline distT="0" distB="0" distL="0" distR="0" wp14:anchorId="19769143" wp14:editId="76956F76">
            <wp:extent cx="4067175" cy="2778965"/>
            <wp:effectExtent l="152400" t="152400" r="352425" b="364490"/>
            <wp:docPr id="128781335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81335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72740" cy="27827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34A55" w14:textId="5860C80B" w:rsidR="0037677F" w:rsidRDefault="0037677F" w:rsidP="0037677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5656A8" w:rsidRPr="005656A8">
        <w:rPr>
          <w:rStyle w:val="CodeChar"/>
        </w:rPr>
        <w:t>Vowel</w:t>
      </w:r>
      <w:r w:rsidR="005B42CC">
        <w:rPr>
          <w:rStyle w:val="CodeChar"/>
        </w:rPr>
        <w:t>s</w:t>
      </w:r>
      <w:r w:rsidR="005656A8" w:rsidRPr="005656A8">
        <w:rPr>
          <w:rStyle w:val="CodeChar"/>
        </w:rPr>
        <w:t>Counter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4B7A573" w14:textId="04CA9CBC" w:rsidR="0037677F" w:rsidRDefault="00A623E8" w:rsidP="0037677F">
      <w:r w:rsidRPr="00A623E8">
        <w:rPr>
          <w:noProof/>
        </w:rPr>
        <w:drawing>
          <wp:inline distT="0" distB="0" distL="0" distR="0" wp14:anchorId="6BEB89D2" wp14:editId="1829DA12">
            <wp:extent cx="5170860" cy="2705100"/>
            <wp:effectExtent l="152400" t="152400" r="353695" b="361950"/>
            <wp:docPr id="111364750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64750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0631" cy="27154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30F50" w14:textId="77777777" w:rsidR="0037677F" w:rsidRDefault="0037677F" w:rsidP="0037677F">
      <w:pPr>
        <w:rPr>
          <w:b/>
          <w:bCs/>
          <w:lang w:val="en-GB"/>
        </w:rPr>
      </w:pPr>
      <w:r w:rsidRPr="002877ED">
        <w:rPr>
          <w:lang w:val="en-GB"/>
        </w:rPr>
        <w:lastRenderedPageBreak/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17F1E13" w14:textId="5C25ED25" w:rsidR="0037677F" w:rsidRDefault="00A623E8" w:rsidP="0037677F">
      <w:pPr>
        <w:rPr>
          <w:b/>
          <w:bCs/>
          <w:lang w:val="en-GB"/>
        </w:rPr>
      </w:pPr>
      <w:r w:rsidRPr="00A623E8">
        <w:rPr>
          <w:b/>
          <w:bCs/>
          <w:noProof/>
          <w:lang w:val="en-GB"/>
        </w:rPr>
        <w:drawing>
          <wp:inline distT="0" distB="0" distL="0" distR="0" wp14:anchorId="3607968F" wp14:editId="4AD40F52">
            <wp:extent cx="4296375" cy="1171739"/>
            <wp:effectExtent l="152400" t="152400" r="352425" b="371475"/>
            <wp:docPr id="175959503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59503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1717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F9D453" w14:textId="04B16040" w:rsidR="002877ED" w:rsidRDefault="002877ED" w:rsidP="0037677F">
      <w:pPr>
        <w:pStyle w:val="1"/>
      </w:pP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B74200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5F19B3" w14:textId="77777777" w:rsidR="00FC0812" w:rsidRDefault="00FC0812">
      <w:pPr>
        <w:spacing w:before="0" w:after="0" w:line="240" w:lineRule="auto"/>
      </w:pPr>
      <w:r>
        <w:separator/>
      </w:r>
    </w:p>
  </w:endnote>
  <w:endnote w:type="continuationSeparator" w:id="0">
    <w:p w14:paraId="537C3EA5" w14:textId="77777777" w:rsidR="00FC0812" w:rsidRDefault="00FC08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C01A05" w14:textId="77777777" w:rsidR="00FC0812" w:rsidRDefault="00FC0812">
      <w:pPr>
        <w:spacing w:before="0" w:after="0" w:line="240" w:lineRule="auto"/>
      </w:pPr>
      <w:r>
        <w:separator/>
      </w:r>
    </w:p>
  </w:footnote>
  <w:footnote w:type="continuationSeparator" w:id="0">
    <w:p w14:paraId="6E82ACD5" w14:textId="77777777" w:rsidR="00FC0812" w:rsidRDefault="00FC081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tKwFAMXY8tItAAAA"/>
  </w:docVars>
  <w:rsids>
    <w:rsidRoot w:val="00926E86"/>
    <w:rsid w:val="00001E06"/>
    <w:rsid w:val="00003231"/>
    <w:rsid w:val="000364EF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198E"/>
    <w:rsid w:val="00100767"/>
    <w:rsid w:val="00116345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B489F"/>
    <w:rsid w:val="001D58B5"/>
    <w:rsid w:val="001F5353"/>
    <w:rsid w:val="001F6D97"/>
    <w:rsid w:val="0020204B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677F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656A8"/>
    <w:rsid w:val="00586FA1"/>
    <w:rsid w:val="005A243A"/>
    <w:rsid w:val="005A5900"/>
    <w:rsid w:val="005A5F8C"/>
    <w:rsid w:val="005B42C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493"/>
    <w:rsid w:val="006B0196"/>
    <w:rsid w:val="006D071B"/>
    <w:rsid w:val="006E15ED"/>
    <w:rsid w:val="006F271C"/>
    <w:rsid w:val="006F7776"/>
    <w:rsid w:val="0070122A"/>
    <w:rsid w:val="0071312F"/>
    <w:rsid w:val="00732A79"/>
    <w:rsid w:val="00735490"/>
    <w:rsid w:val="00744AAE"/>
    <w:rsid w:val="00745255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4D6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5712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4600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3E8"/>
    <w:rsid w:val="00A62F6E"/>
    <w:rsid w:val="00A63474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0D"/>
    <w:rsid w:val="00B00312"/>
    <w:rsid w:val="00B0435B"/>
    <w:rsid w:val="00B22449"/>
    <w:rsid w:val="00B226D0"/>
    <w:rsid w:val="00B265CE"/>
    <w:rsid w:val="00B57D56"/>
    <w:rsid w:val="00B61E1F"/>
    <w:rsid w:val="00B629F7"/>
    <w:rsid w:val="00B707F1"/>
    <w:rsid w:val="00B7245F"/>
    <w:rsid w:val="00B74200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1EB"/>
    <w:rsid w:val="00D613F5"/>
    <w:rsid w:val="00D6181A"/>
    <w:rsid w:val="00D71BFE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40E04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D056F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A6702"/>
    <w:rsid w:val="00FB0C8C"/>
    <w:rsid w:val="00FB606C"/>
    <w:rsid w:val="00FC0812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80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1</TotalTime>
  <Pages>2</Pages>
  <Words>101</Words>
  <Characters>582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2</cp:revision>
  <dcterms:created xsi:type="dcterms:W3CDTF">2023-09-26T19:58:00Z</dcterms:created>
  <dcterms:modified xsi:type="dcterms:W3CDTF">2024-07-03T14:40:00Z</dcterms:modified>
</cp:coreProperties>
</file>